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0" w:name="Xa89f7dbd5182902e77954fff367238b4e08d8d3"/>
    <w:p>
      <w:pPr>
        <w:pStyle w:val="Heading1"/>
      </w:pPr>
      <w:r>
        <w:t xml:space="preserve">Cover Letter for Software Engineer Position in Netherlands Amsterdam</w:t>
      </w:r>
    </w:p>
    <w:p>
      <w:pPr>
        <w:pStyle w:val="FirstParagraph"/>
      </w:pPr>
      <w:r>
        <w:t xml:space="preserve">Dear Hiring Manager,</w:t>
      </w:r>
    </w:p>
    <w:p>
      <w:pPr>
        <w:pStyle w:val="BodyText"/>
      </w:pPr>
      <w:r>
        <w:t xml:space="preserve">I am writing to express my enthusiastic interest in the Software Engineer position at your esteemed organization, located in the vibrant and innovative hub of Netherlands Amsterdam. With a strong foundation in software development, a passion for solving complex problems, and a deep appreciation for the dynamic tech ecosystem of Amsterdam, I am eager to contribute my skills and expertise to your team. The opportunity to work as a Software Engineer in this culturally rich and forward-thinking city aligns perfectly with my career goals and aspirations.</w:t>
      </w:r>
    </w:p>
    <w:p>
      <w:pPr>
        <w:pStyle w:val="BodyText"/>
      </w:pPr>
      <w:r>
        <w:t xml:space="preserve">As a dedicated Software Engineer, I have spent the last several years honing my technical abilities while working on projects that span multiple industries, from fintech to healthcare. My experience includes developing scalable web applications, optimizing backend systems, and implementing robust software solutions that prioritize user experience. I am particularly proud of my work on a cloud-based platform for a multinational corporation, where I led the integration of machine learning algorithms to improve data processing efficiency by 40%. These accomplishments reflect my commitment to delivering high-quality code and innovative solutions.</w:t>
      </w:r>
    </w:p>
    <w:p>
      <w:pPr>
        <w:pStyle w:val="BodyText"/>
      </w:pPr>
      <w:r>
        <w:t xml:space="preserve">What excites me most about the Software Engineer role in Netherlands Amsterdam is the opportunity to join an organization that values creativity, collaboration, and technological advancement. The Netherlands has long been a leader in innovation, with Amsterdam serving as a focal point for startups, tech giants, and research institutions. As a Software Engineer, I am eager to contribute to this thriving environment by leveraging my technical expertise and collaborative spirit. My background in both agile development practices and cross-functional team settings ensures that I can seamlessly integrate into your workflow while driving impactful results.</w:t>
      </w:r>
    </w:p>
    <w:p>
      <w:pPr>
        <w:pStyle w:val="BodyText"/>
      </w:pPr>
      <w:r>
        <w:t xml:space="preserve">Throughout my career, I have worked with a diverse set of technologies, including Python, JavaScript, Java, and cloud platforms such as AWS and Azure. I am also proficient in DevOps tools like Docker and Kubernetes, which enable efficient deployment and maintenance of applications. My ability to adapt to new frameworks and programming languages quickly has allowed me to thrive in fast-paced environments. For instance, during a recent project focused on real-time analytics, I swiftly learned a new data visualization tool to meet the evolving needs of the client, resulting in a 25% increase in user engagement.</w:t>
      </w:r>
    </w:p>
    <w:p>
      <w:pPr>
        <w:pStyle w:val="BodyText"/>
      </w:pPr>
      <w:r>
        <w:t xml:space="preserve">In addition to my technical skills, I bring strong problem-solving abilities and a proactive approach to challenges. As a Software Engineer, I understand that successful software development requires not only coding expertise but also effective communication and teamwork. I have consistently collaborated with stakeholders, designers, and other engineers to ensure that projects align with business objectives while maintaining technical excellence. My ability to translate complex requirements into intuitive solutions has been instrumental in the success of multiple initiatives.</w:t>
      </w:r>
    </w:p>
    <w:p>
      <w:pPr>
        <w:pStyle w:val="BodyText"/>
      </w:pPr>
      <w:r>
        <w:t xml:space="preserve">The Netherlands Amsterdam offers a unique blend of cultural diversity, cutting-edge technology, and a high quality of life—factors that make it an ideal location for professionals like myself. I am particularly drawn to the city’s emphasis on sustainability and innovation, which resonates with my personal values. I have followed the growth of tech companies in Amsterdam closely, such as ING's digital transformation and the rise of startups in areas like fintech and renewable energy. I am confident that my skills as a Software Engineer would allow me to contribute meaningfully to such initiatives while growing professionally in this exciting environment.</w:t>
      </w:r>
    </w:p>
    <w:p>
      <w:pPr>
        <w:pStyle w:val="BodyText"/>
      </w:pPr>
      <w:r>
        <w:t xml:space="preserve">What sets me apart is my dedication to continuous learning and staying at the forefront of technological advancements. I regularly attend industry conferences, participate in online courses, and engage with open-source projects to expand my knowledge. For example, I recently completed a certification in cybersecurity best practices, which has enhanced my ability to design secure software systems. This commitment to growth ensures that I can adapt to the ever-evolving demands of the Software Engineer role and contribute fresh ideas to your team.</w:t>
      </w:r>
    </w:p>
    <w:p>
      <w:pPr>
        <w:pStyle w:val="BodyText"/>
      </w:pPr>
      <w:r>
        <w:t xml:space="preserve">I am particularly interested in the opportunity to work with your organization because of its reputation for excellence and its focus on [specific company value or project, if known]. As a Software Engineer, I am eager to collaborate on projects that push the boundaries of technology while making a positive impact. Whether it’s developing innovative software solutions or optimizing existing systems, I am passionate about creating value through code.</w:t>
      </w:r>
    </w:p>
    <w:p>
      <w:pPr>
        <w:pStyle w:val="BodyText"/>
      </w:pPr>
      <w:r>
        <w:t xml:space="preserve">Thank you for considering my application. I would welcome the opportunity to discuss how my background, skills, and enthusiasm align with your needs as a Software Engineer in Netherlands Amsterdam. Please feel free to contact me at [your phone number] or [your email address] at your earliest convenience. I look forward to the possibility of contributing to your team and being part of the exciting journey ahead.</w:t>
      </w:r>
    </w:p>
    <w:p>
      <w:pPr>
        <w:pStyle w:val="BodyText"/>
      </w:pPr>
      <w:r>
        <w:t xml:space="preserve">Sincerely,</w:t>
      </w:r>
    </w:p>
    <w:p>
      <w:pPr>
        <w:pStyle w:val="BodyText"/>
      </w:pPr>
      <w:r>
        <w:rPr>
          <w:bCs/>
          <w:b/>
        </w:rPr>
        <w:t xml:space="preserve">[Your Full Name]</w:t>
      </w:r>
      <w:r>
        <w:br/>
      </w:r>
      <w:r>
        <w:rPr>
          <w:iCs/>
          <w:i/>
        </w:rPr>
        <w:t xml:space="preserve">Software Engineer</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Netherlands Amsterdam</dc:title>
  <dc:creator/>
  <cp:keywords/>
  <dcterms:created xsi:type="dcterms:W3CDTF">2026-07-15T00:44:43Z</dcterms:created>
  <dcterms:modified xsi:type="dcterms:W3CDTF">2026-07-15T00:44:43Z</dcterms:modified>
</cp:coreProperties>
</file>

<file path=docProps/custom.xml><?xml version="1.0" encoding="utf-8"?>
<Properties xmlns="http://schemas.openxmlformats.org/officeDocument/2006/custom-properties" xmlns:vt="http://schemas.openxmlformats.org/officeDocument/2006/docPropsVTypes"/>
</file>